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38C9C" w14:textId="0C2931D7" w:rsidR="00FC5309" w:rsidRPr="00B877C4" w:rsidRDefault="00FC5309" w:rsidP="00FC5309">
      <w:pPr>
        <w:pStyle w:val="Header"/>
        <w:jc w:val="center"/>
        <w:rPr>
          <w:sz w:val="36"/>
          <w:szCs w:val="36"/>
        </w:rPr>
      </w:pPr>
      <w:r w:rsidRPr="00B877C4">
        <w:rPr>
          <w:sz w:val="36"/>
          <w:szCs w:val="36"/>
        </w:rPr>
        <w:t xml:space="preserve">MAC </w:t>
      </w:r>
      <w:r w:rsidR="008A37E4">
        <w:rPr>
          <w:sz w:val="36"/>
          <w:szCs w:val="36"/>
        </w:rPr>
        <w:t>2</w:t>
      </w:r>
      <w:r w:rsidR="00363F09" w:rsidRPr="00B877C4">
        <w:rPr>
          <w:sz w:val="36"/>
          <w:szCs w:val="36"/>
        </w:rPr>
        <w:t>72</w:t>
      </w:r>
    </w:p>
    <w:p w14:paraId="7E6F377D" w14:textId="343E6D0D" w:rsidR="00AD6BB3" w:rsidRPr="00B877C4" w:rsidRDefault="00FC5309" w:rsidP="00C3678D">
      <w:pPr>
        <w:pStyle w:val="Header"/>
        <w:jc w:val="center"/>
        <w:rPr>
          <w:sz w:val="36"/>
          <w:szCs w:val="36"/>
        </w:rPr>
      </w:pPr>
      <w:r w:rsidRPr="00B877C4">
        <w:rPr>
          <w:sz w:val="36"/>
          <w:szCs w:val="36"/>
        </w:rPr>
        <w:t xml:space="preserve">Assignment </w:t>
      </w:r>
      <w:r w:rsidR="00DC4EAA" w:rsidRPr="00B877C4">
        <w:rPr>
          <w:sz w:val="36"/>
          <w:szCs w:val="36"/>
        </w:rPr>
        <w:t>4</w:t>
      </w:r>
    </w:p>
    <w:p w14:paraId="483F1AA8" w14:textId="77777777" w:rsidR="006807D2" w:rsidRDefault="006807D2" w:rsidP="005B4884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</w:p>
    <w:p w14:paraId="0835D532" w14:textId="05F457F8" w:rsidR="006807D2" w:rsidRPr="006807D2" w:rsidRDefault="006807D2" w:rsidP="006807D2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157ECF">
        <w:rPr>
          <w:rFonts w:ascii="Times New Roman" w:eastAsia="GillSansStd-Bold" w:hAnsi="Times New Roman" w:cs="Times New Roman"/>
          <w:b/>
          <w:bCs/>
          <w:sz w:val="24"/>
          <w:szCs w:val="24"/>
        </w:rPr>
        <w:t>Project Name:</w:t>
      </w:r>
      <w:r w:rsidRPr="006807D2">
        <w:rPr>
          <w:rFonts w:ascii="Times New Roman" w:eastAsia="GillSansStd-Bold" w:hAnsi="Times New Roman" w:cs="Times New Roman"/>
          <w:sz w:val="24"/>
          <w:szCs w:val="24"/>
        </w:rPr>
        <w:t xml:space="preserve"> E-commerce Website</w:t>
      </w:r>
      <w:r w:rsidR="003271E9">
        <w:rPr>
          <w:rFonts w:ascii="Times New Roman" w:eastAsia="GillSansStd-Bold" w:hAnsi="Times New Roman" w:cs="Times New Roman"/>
          <w:sz w:val="24"/>
          <w:szCs w:val="24"/>
        </w:rPr>
        <w:t xml:space="preserve"> (Pet’s life)</w:t>
      </w:r>
    </w:p>
    <w:p w14:paraId="1440A201" w14:textId="77777777" w:rsidR="006807D2" w:rsidRPr="006807D2" w:rsidRDefault="006807D2" w:rsidP="006807D2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0E93B4BE" w14:textId="77777777" w:rsidR="006807D2" w:rsidRPr="00157ECF" w:rsidRDefault="006807D2" w:rsidP="006807D2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  <w:r w:rsidRPr="00157ECF">
        <w:rPr>
          <w:rFonts w:ascii="Times New Roman" w:eastAsia="GillSansStd-Bold" w:hAnsi="Times New Roman" w:cs="Times New Roman"/>
          <w:b/>
          <w:bCs/>
          <w:sz w:val="24"/>
          <w:szCs w:val="24"/>
        </w:rPr>
        <w:t>Description and Purpose:</w:t>
      </w:r>
    </w:p>
    <w:p w14:paraId="53898F39" w14:textId="21FB827E" w:rsidR="006807D2" w:rsidRPr="006807D2" w:rsidRDefault="003271E9" w:rsidP="006807D2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3271E9">
        <w:rPr>
          <w:rFonts w:ascii="Times New Roman" w:eastAsia="GillSansStd-Bold" w:hAnsi="Times New Roman" w:cs="Times New Roman"/>
          <w:sz w:val="24"/>
          <w:szCs w:val="24"/>
        </w:rPr>
        <w:t>The proposed project aims to improve the existing e-commerce website</w:t>
      </w:r>
      <w:r>
        <w:rPr>
          <w:rFonts w:ascii="Times New Roman" w:eastAsia="GillSansStd-Bold" w:hAnsi="Times New Roman" w:cs="Times New Roman"/>
          <w:sz w:val="24"/>
          <w:szCs w:val="24"/>
        </w:rPr>
        <w:t xml:space="preserve"> that I created for MAC172</w:t>
      </w:r>
      <w:r w:rsidRPr="003271E9">
        <w:rPr>
          <w:rFonts w:ascii="Times New Roman" w:eastAsia="GillSansStd-Bold" w:hAnsi="Times New Roman" w:cs="Times New Roman"/>
          <w:sz w:val="24"/>
          <w:szCs w:val="24"/>
        </w:rPr>
        <w:t xml:space="preserve"> by introducing a reliable and secure login system. This login system will allow users to create accounts, log in and manage their profiles. It serves the purposes of improving user experience, personalizing </w:t>
      </w:r>
      <w:r w:rsidRPr="003271E9">
        <w:rPr>
          <w:rFonts w:ascii="Times New Roman" w:eastAsia="GillSansStd-Bold" w:hAnsi="Times New Roman" w:cs="Times New Roman"/>
          <w:sz w:val="24"/>
          <w:szCs w:val="24"/>
        </w:rPr>
        <w:t>interactions,</w:t>
      </w:r>
      <w:r w:rsidRPr="003271E9">
        <w:rPr>
          <w:rFonts w:ascii="Times New Roman" w:eastAsia="GillSansStd-Bold" w:hAnsi="Times New Roman" w:cs="Times New Roman"/>
          <w:sz w:val="24"/>
          <w:szCs w:val="24"/>
        </w:rPr>
        <w:t xml:space="preserve"> and protecting user data.</w:t>
      </w:r>
    </w:p>
    <w:p w14:paraId="5F48725E" w14:textId="77777777" w:rsidR="006807D2" w:rsidRPr="006807D2" w:rsidRDefault="006807D2" w:rsidP="006807D2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52B3F3C7" w14:textId="7958793B" w:rsidR="006807D2" w:rsidRPr="00157ECF" w:rsidRDefault="006807D2" w:rsidP="006807D2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  <w:r w:rsidRPr="00157ECF">
        <w:rPr>
          <w:rFonts w:ascii="Times New Roman" w:eastAsia="GillSansStd-Bold" w:hAnsi="Times New Roman" w:cs="Times New Roman"/>
          <w:b/>
          <w:bCs/>
          <w:sz w:val="24"/>
          <w:szCs w:val="24"/>
        </w:rPr>
        <w:t>Key Jobs/Tasks:</w:t>
      </w:r>
    </w:p>
    <w:p w14:paraId="4D3CFF12" w14:textId="77777777" w:rsidR="006807D2" w:rsidRPr="00AB34A7" w:rsidRDefault="006807D2" w:rsidP="005B4884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35B1713F" w14:textId="77777777" w:rsidR="00AB34A7" w:rsidRPr="00AB34A7" w:rsidRDefault="00AB34A7" w:rsidP="00AB34A7">
      <w:pPr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sz w:val="24"/>
          <w:szCs w:val="24"/>
        </w:rPr>
        <w:t>User Registration: Allow users to create new accounts by providing necessary information.</w:t>
      </w:r>
    </w:p>
    <w:p w14:paraId="735249AD" w14:textId="77777777" w:rsidR="00AB34A7" w:rsidRPr="00AB34A7" w:rsidRDefault="00AB34A7" w:rsidP="00AB34A7">
      <w:pPr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sz w:val="24"/>
          <w:szCs w:val="24"/>
        </w:rPr>
        <w:t>User Login: Enable registered users to log in using their credentials.</w:t>
      </w:r>
    </w:p>
    <w:p w14:paraId="36E15474" w14:textId="77777777" w:rsidR="00AB34A7" w:rsidRPr="00AB34A7" w:rsidRDefault="00AB34A7" w:rsidP="00AB34A7">
      <w:pPr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sz w:val="24"/>
          <w:szCs w:val="24"/>
        </w:rPr>
        <w:t>Profile Management: Users can update their personal information and preferences.</w:t>
      </w:r>
    </w:p>
    <w:p w14:paraId="7D71C17A" w14:textId="77777777" w:rsidR="00AB34A7" w:rsidRPr="00AB34A7" w:rsidRDefault="00AB34A7" w:rsidP="00AB34A7">
      <w:pPr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sz w:val="24"/>
          <w:szCs w:val="24"/>
        </w:rPr>
        <w:t>Password Reset: Implement a mechanism for users to reset their passwords.</w:t>
      </w:r>
    </w:p>
    <w:p w14:paraId="0FA5DDEA" w14:textId="78B42E28" w:rsidR="00AB34A7" w:rsidRPr="00AB34A7" w:rsidRDefault="00AB34A7" w:rsidP="00AB34A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sz w:val="24"/>
          <w:szCs w:val="24"/>
        </w:rPr>
        <w:t>User Session Management: Maintain user sessions for secure and convenient browsing.</w:t>
      </w:r>
    </w:p>
    <w:p w14:paraId="4B4CC7B2" w14:textId="77777777" w:rsidR="00AB34A7" w:rsidRDefault="00AB34A7" w:rsidP="005B4884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208C977F" w14:textId="77777777" w:rsidR="00AB34A7" w:rsidRPr="00157ECF" w:rsidRDefault="00AB34A7" w:rsidP="00AB34A7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b/>
          <w:bCs/>
          <w:sz w:val="24"/>
          <w:szCs w:val="24"/>
        </w:rPr>
        <w:t>Skills and Tools:</w:t>
      </w:r>
    </w:p>
    <w:p w14:paraId="1D54E9CC" w14:textId="77777777" w:rsidR="00AB34A7" w:rsidRPr="00AB34A7" w:rsidRDefault="00AB34A7" w:rsidP="00AB34A7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4C9CA3B9" w14:textId="77777777" w:rsidR="00AB34A7" w:rsidRPr="00AB34A7" w:rsidRDefault="00AB34A7" w:rsidP="00AB34A7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sz w:val="24"/>
          <w:szCs w:val="24"/>
        </w:rPr>
        <w:t>Front-End Development:</w:t>
      </w:r>
    </w:p>
    <w:p w14:paraId="3041E014" w14:textId="77777777" w:rsidR="00AB34A7" w:rsidRPr="00AB34A7" w:rsidRDefault="00AB34A7" w:rsidP="00AB34A7">
      <w:pPr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sz w:val="24"/>
          <w:szCs w:val="24"/>
        </w:rPr>
        <w:t>HTML</w:t>
      </w:r>
    </w:p>
    <w:p w14:paraId="0ED7A974" w14:textId="363929BF" w:rsidR="00AB34A7" w:rsidRPr="00AB34A7" w:rsidRDefault="00AB34A7" w:rsidP="00AB34A7">
      <w:pPr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sz w:val="24"/>
          <w:szCs w:val="24"/>
        </w:rPr>
        <w:t>CSS</w:t>
      </w:r>
    </w:p>
    <w:p w14:paraId="028C6D22" w14:textId="77777777" w:rsidR="00AB34A7" w:rsidRPr="00AB34A7" w:rsidRDefault="00AB34A7" w:rsidP="00AB34A7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sz w:val="24"/>
          <w:szCs w:val="24"/>
        </w:rPr>
        <w:t>Back-End Development:</w:t>
      </w:r>
    </w:p>
    <w:p w14:paraId="60436859" w14:textId="021EBADA" w:rsidR="00AB34A7" w:rsidRPr="00AB34A7" w:rsidRDefault="00AB34A7" w:rsidP="00AB34A7">
      <w:pPr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sz w:val="24"/>
          <w:szCs w:val="24"/>
        </w:rPr>
        <w:t>Programming Languages: PHP</w:t>
      </w:r>
    </w:p>
    <w:p w14:paraId="3708524A" w14:textId="2D37ABEB" w:rsidR="00AB34A7" w:rsidRDefault="00AB34A7" w:rsidP="00AB34A7">
      <w:pPr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AB34A7">
        <w:rPr>
          <w:rFonts w:ascii="Times New Roman" w:eastAsia="GillSansStd-Bold" w:hAnsi="Times New Roman" w:cs="Times New Roman"/>
          <w:sz w:val="24"/>
          <w:szCs w:val="24"/>
        </w:rPr>
        <w:t>Database Management: MySQL</w:t>
      </w:r>
    </w:p>
    <w:p w14:paraId="7C07C254" w14:textId="77777777" w:rsidR="00157ECF" w:rsidRDefault="00157ECF" w:rsidP="00157E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</w:p>
    <w:p w14:paraId="179970BB" w14:textId="77777777" w:rsidR="00157ECF" w:rsidRDefault="00157ECF" w:rsidP="00157E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</w:p>
    <w:p w14:paraId="0323E2E8" w14:textId="52ED4CBF" w:rsidR="00157ECF" w:rsidRPr="00157ECF" w:rsidRDefault="00157ECF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  <w:r w:rsidRPr="00157ECF">
        <w:rPr>
          <w:rFonts w:ascii="Times New Roman" w:eastAsia="GillSansStd-Bold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GillSansStd-Bold" w:hAnsi="Times New Roman" w:cs="Times New Roman"/>
          <w:b/>
          <w:bCs/>
          <w:sz w:val="24"/>
          <w:szCs w:val="24"/>
        </w:rPr>
        <w:t>creenshots from MAC172 project</w:t>
      </w:r>
      <w:r w:rsidRPr="00157ECF">
        <w:rPr>
          <w:rFonts w:ascii="Times New Roman" w:eastAsia="GillSansStd-Bold" w:hAnsi="Times New Roman" w:cs="Times New Roman"/>
          <w:b/>
          <w:bCs/>
          <w:sz w:val="24"/>
          <w:szCs w:val="24"/>
        </w:rPr>
        <w:t>:</w:t>
      </w:r>
    </w:p>
    <w:p w14:paraId="2420300B" w14:textId="77777777" w:rsidR="00157ECF" w:rsidRDefault="00157ECF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3B95A108" w14:textId="77777777" w:rsidR="00157ECF" w:rsidRDefault="00157ECF" w:rsidP="00157ECF">
      <w:r>
        <w:rPr>
          <w:noProof/>
        </w:rPr>
        <w:lastRenderedPageBreak/>
        <w:drawing>
          <wp:inline distT="0" distB="0" distL="0" distR="0" wp14:anchorId="2DE2ECDD" wp14:editId="75A5989F">
            <wp:extent cx="5943600" cy="2974975"/>
            <wp:effectExtent l="0" t="0" r="0" b="0"/>
            <wp:docPr id="1" name="Picture 1" descr="A picture containing sitting, dog, mamm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itting, dog, mammal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F713E" w14:textId="77777777" w:rsidR="00157ECF" w:rsidRDefault="00157ECF" w:rsidP="00157ECF">
      <w:r>
        <w:rPr>
          <w:noProof/>
        </w:rPr>
        <w:drawing>
          <wp:inline distT="0" distB="0" distL="0" distR="0" wp14:anchorId="6CDD10C2" wp14:editId="77D8CC33">
            <wp:extent cx="5943600" cy="2973070"/>
            <wp:effectExtent l="0" t="0" r="0" b="0"/>
            <wp:docPr id="2" name="Picture 2" descr="A picture containing text, different, screenshot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different, screenshot, severa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84059" w14:textId="77777777" w:rsidR="00157ECF" w:rsidRDefault="00157ECF" w:rsidP="00157ECF">
      <w:r>
        <w:rPr>
          <w:noProof/>
        </w:rPr>
        <w:lastRenderedPageBreak/>
        <w:drawing>
          <wp:inline distT="0" distB="0" distL="0" distR="0" wp14:anchorId="531EA5C1" wp14:editId="59C9C63D">
            <wp:extent cx="5943600" cy="2981325"/>
            <wp:effectExtent l="0" t="0" r="0" b="9525"/>
            <wp:docPr id="3" name="Picture 3" descr="A picture containing text, dog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dog, screensho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974AB" w14:textId="77777777" w:rsidR="00157ECF" w:rsidRDefault="00157ECF" w:rsidP="00157ECF">
      <w:r>
        <w:rPr>
          <w:noProof/>
        </w:rPr>
        <w:drawing>
          <wp:inline distT="0" distB="0" distL="0" distR="0" wp14:anchorId="2CC6E5EE" wp14:editId="656FB825">
            <wp:extent cx="5943600" cy="2965450"/>
            <wp:effectExtent l="0" t="0" r="0" b="635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D91E6" w14:textId="77777777" w:rsidR="00157ECF" w:rsidRDefault="00157ECF" w:rsidP="00157ECF">
      <w:r>
        <w:rPr>
          <w:noProof/>
        </w:rPr>
        <w:lastRenderedPageBreak/>
        <w:drawing>
          <wp:inline distT="0" distB="0" distL="0" distR="0" wp14:anchorId="09F857BC" wp14:editId="4DBA9CF4">
            <wp:extent cx="5904188" cy="2948940"/>
            <wp:effectExtent l="0" t="0" r="1905" b="381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8820" cy="2951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203AC" w14:textId="77777777" w:rsidR="00157ECF" w:rsidRPr="00AB34A7" w:rsidRDefault="00157ECF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sectPr w:rsidR="00157ECF" w:rsidRPr="00AB34A7" w:rsidSect="003271E9"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E50AB" w14:textId="77777777" w:rsidR="008F00F3" w:rsidRDefault="008F00F3" w:rsidP="003271E9">
      <w:pPr>
        <w:spacing w:after="0" w:line="240" w:lineRule="auto"/>
      </w:pPr>
      <w:r>
        <w:separator/>
      </w:r>
    </w:p>
  </w:endnote>
  <w:endnote w:type="continuationSeparator" w:id="0">
    <w:p w14:paraId="6AFA33D6" w14:textId="77777777" w:rsidR="008F00F3" w:rsidRDefault="008F00F3" w:rsidP="00327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abonLTStd-Roman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lSansStd-Bold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27FAC" w14:textId="77777777" w:rsidR="008F00F3" w:rsidRDefault="008F00F3" w:rsidP="003271E9">
      <w:pPr>
        <w:spacing w:after="0" w:line="240" w:lineRule="auto"/>
      </w:pPr>
      <w:r>
        <w:separator/>
      </w:r>
    </w:p>
  </w:footnote>
  <w:footnote w:type="continuationSeparator" w:id="0">
    <w:p w14:paraId="6F870423" w14:textId="77777777" w:rsidR="008F00F3" w:rsidRDefault="008F00F3" w:rsidP="00327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33DFF" w14:textId="77777777" w:rsidR="003271E9" w:rsidRDefault="003271E9" w:rsidP="003271E9">
    <w:pPr>
      <w:pStyle w:val="Header"/>
    </w:pPr>
    <w:r>
      <w:t>Ivan Chukharev</w:t>
    </w:r>
  </w:p>
  <w:p w14:paraId="0F2E4877" w14:textId="69453897" w:rsidR="003271E9" w:rsidRDefault="003271E9" w:rsidP="003271E9">
    <w:pPr>
      <w:pStyle w:val="Header"/>
    </w:pPr>
    <w:r>
      <w:t xml:space="preserve">MAC </w:t>
    </w:r>
    <w:r>
      <w:t>2</w:t>
    </w:r>
    <w:r>
      <w:t>72.</w:t>
    </w:r>
    <w:r>
      <w:t>3006</w:t>
    </w:r>
  </w:p>
  <w:p w14:paraId="4C32B125" w14:textId="0238FB85" w:rsidR="003271E9" w:rsidRDefault="003271E9" w:rsidP="003271E9">
    <w:pPr>
      <w:pStyle w:val="Header"/>
    </w:pPr>
    <w:r>
      <w:t xml:space="preserve">Professor: </w:t>
    </w:r>
    <w:r w:rsidRPr="003271E9">
      <w:t>Alaa Darabse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A4413"/>
    <w:multiLevelType w:val="hybridMultilevel"/>
    <w:tmpl w:val="7E9CB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339DE"/>
    <w:multiLevelType w:val="hybridMultilevel"/>
    <w:tmpl w:val="472E37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D83748"/>
    <w:multiLevelType w:val="multilevel"/>
    <w:tmpl w:val="695ED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904FFF"/>
    <w:multiLevelType w:val="hybridMultilevel"/>
    <w:tmpl w:val="472E37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A310AD"/>
    <w:multiLevelType w:val="hybridMultilevel"/>
    <w:tmpl w:val="EF7AC47C"/>
    <w:lvl w:ilvl="0" w:tplc="93301294">
      <w:start w:val="2"/>
      <w:numFmt w:val="decimal"/>
      <w:lvlText w:val="%1."/>
      <w:lvlJc w:val="right"/>
      <w:pPr>
        <w:tabs>
          <w:tab w:val="num" w:pos="547"/>
        </w:tabs>
        <w:ind w:left="547" w:hanging="187"/>
      </w:pPr>
      <w:rPr>
        <w:rFonts w:hint="default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E003B5"/>
    <w:multiLevelType w:val="hybridMultilevel"/>
    <w:tmpl w:val="B9A8E2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652C4C"/>
    <w:multiLevelType w:val="hybridMultilevel"/>
    <w:tmpl w:val="3078B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35542"/>
    <w:multiLevelType w:val="hybridMultilevel"/>
    <w:tmpl w:val="2E969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9E3078F"/>
    <w:multiLevelType w:val="multilevel"/>
    <w:tmpl w:val="73FC1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9E7007A"/>
    <w:multiLevelType w:val="hybridMultilevel"/>
    <w:tmpl w:val="0F207BEA"/>
    <w:lvl w:ilvl="0" w:tplc="C3366CDC">
      <w:start w:val="1"/>
      <w:numFmt w:val="bullet"/>
      <w:lvlText w:val=""/>
      <w:lvlJc w:val="left"/>
      <w:pPr>
        <w:tabs>
          <w:tab w:val="num" w:pos="2466"/>
        </w:tabs>
        <w:ind w:left="2466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286"/>
        </w:tabs>
        <w:ind w:left="22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006"/>
        </w:tabs>
        <w:ind w:left="3006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726"/>
        </w:tabs>
        <w:ind w:left="3726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446"/>
        </w:tabs>
        <w:ind w:left="44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166"/>
        </w:tabs>
        <w:ind w:left="5166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886"/>
        </w:tabs>
        <w:ind w:left="5886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606"/>
        </w:tabs>
        <w:ind w:left="66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326"/>
        </w:tabs>
        <w:ind w:left="7326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059617B"/>
    <w:multiLevelType w:val="multilevel"/>
    <w:tmpl w:val="083426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6392C23"/>
    <w:multiLevelType w:val="multilevel"/>
    <w:tmpl w:val="D026C2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7748B"/>
    <w:multiLevelType w:val="hybridMultilevel"/>
    <w:tmpl w:val="EBF4B1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7DAC26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1F54B9E"/>
    <w:multiLevelType w:val="hybridMultilevel"/>
    <w:tmpl w:val="453EA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A921A0"/>
    <w:multiLevelType w:val="hybridMultilevel"/>
    <w:tmpl w:val="4706FD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4A42B9"/>
    <w:multiLevelType w:val="hybridMultilevel"/>
    <w:tmpl w:val="FC969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D352E56"/>
    <w:multiLevelType w:val="hybridMultilevel"/>
    <w:tmpl w:val="331E5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8675587">
    <w:abstractNumId w:val="15"/>
  </w:num>
  <w:num w:numId="2" w16cid:durableId="1533615473">
    <w:abstractNumId w:val="7"/>
  </w:num>
  <w:num w:numId="3" w16cid:durableId="155997106">
    <w:abstractNumId w:val="9"/>
  </w:num>
  <w:num w:numId="4" w16cid:durableId="888035183">
    <w:abstractNumId w:val="6"/>
  </w:num>
  <w:num w:numId="5" w16cid:durableId="1807503047">
    <w:abstractNumId w:val="13"/>
  </w:num>
  <w:num w:numId="6" w16cid:durableId="1574465082">
    <w:abstractNumId w:val="5"/>
  </w:num>
  <w:num w:numId="7" w16cid:durableId="945356858">
    <w:abstractNumId w:val="4"/>
  </w:num>
  <w:num w:numId="8" w16cid:durableId="575939216">
    <w:abstractNumId w:val="14"/>
  </w:num>
  <w:num w:numId="9" w16cid:durableId="809589529">
    <w:abstractNumId w:val="0"/>
  </w:num>
  <w:num w:numId="10" w16cid:durableId="1156456545">
    <w:abstractNumId w:val="16"/>
  </w:num>
  <w:num w:numId="11" w16cid:durableId="1755317090">
    <w:abstractNumId w:val="11"/>
  </w:num>
  <w:num w:numId="12" w16cid:durableId="590968685">
    <w:abstractNumId w:val="2"/>
  </w:num>
  <w:num w:numId="13" w16cid:durableId="8574986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55798113">
    <w:abstractNumId w:val="3"/>
  </w:num>
  <w:num w:numId="15" w16cid:durableId="1695764396">
    <w:abstractNumId w:val="1"/>
  </w:num>
  <w:num w:numId="16" w16cid:durableId="2024551942">
    <w:abstractNumId w:val="10"/>
  </w:num>
  <w:num w:numId="17" w16cid:durableId="1019954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bU0N7OwNLAwMjRR0lEKTi0uzszPAykwNKkFALiQAAgtAAAA"/>
  </w:docVars>
  <w:rsids>
    <w:rsidRoot w:val="00711AF8"/>
    <w:rsid w:val="000062BE"/>
    <w:rsid w:val="000069EB"/>
    <w:rsid w:val="0001718B"/>
    <w:rsid w:val="00027FE7"/>
    <w:rsid w:val="0009408D"/>
    <w:rsid w:val="000961A1"/>
    <w:rsid w:val="000A6CD4"/>
    <w:rsid w:val="000A7759"/>
    <w:rsid w:val="000B5F90"/>
    <w:rsid w:val="000B668E"/>
    <w:rsid w:val="000C56AA"/>
    <w:rsid w:val="000F0480"/>
    <w:rsid w:val="00107297"/>
    <w:rsid w:val="00116495"/>
    <w:rsid w:val="00157C7B"/>
    <w:rsid w:val="00157ECF"/>
    <w:rsid w:val="001B2724"/>
    <w:rsid w:val="001D01CC"/>
    <w:rsid w:val="00201013"/>
    <w:rsid w:val="002010FA"/>
    <w:rsid w:val="00211A97"/>
    <w:rsid w:val="0021672D"/>
    <w:rsid w:val="00232295"/>
    <w:rsid w:val="00240C79"/>
    <w:rsid w:val="00272F44"/>
    <w:rsid w:val="00284563"/>
    <w:rsid w:val="002879DA"/>
    <w:rsid w:val="00296F93"/>
    <w:rsid w:val="002C09A9"/>
    <w:rsid w:val="002D6E65"/>
    <w:rsid w:val="002F4592"/>
    <w:rsid w:val="00305051"/>
    <w:rsid w:val="003055C0"/>
    <w:rsid w:val="0031245B"/>
    <w:rsid w:val="003255EC"/>
    <w:rsid w:val="003269A2"/>
    <w:rsid w:val="003271E9"/>
    <w:rsid w:val="0033480D"/>
    <w:rsid w:val="00337F54"/>
    <w:rsid w:val="00340C5E"/>
    <w:rsid w:val="00345125"/>
    <w:rsid w:val="00354376"/>
    <w:rsid w:val="00355220"/>
    <w:rsid w:val="00363F09"/>
    <w:rsid w:val="00366622"/>
    <w:rsid w:val="00371EA1"/>
    <w:rsid w:val="003738AB"/>
    <w:rsid w:val="00381B17"/>
    <w:rsid w:val="003924A7"/>
    <w:rsid w:val="003A68EC"/>
    <w:rsid w:val="003A6B37"/>
    <w:rsid w:val="003B4440"/>
    <w:rsid w:val="003B527F"/>
    <w:rsid w:val="003C0192"/>
    <w:rsid w:val="003E1C06"/>
    <w:rsid w:val="003F49EC"/>
    <w:rsid w:val="00401221"/>
    <w:rsid w:val="00411FAB"/>
    <w:rsid w:val="00414EB6"/>
    <w:rsid w:val="00427FA1"/>
    <w:rsid w:val="00450EBE"/>
    <w:rsid w:val="0045207C"/>
    <w:rsid w:val="004771B3"/>
    <w:rsid w:val="00484D68"/>
    <w:rsid w:val="00493149"/>
    <w:rsid w:val="00493621"/>
    <w:rsid w:val="00494279"/>
    <w:rsid w:val="004A31C2"/>
    <w:rsid w:val="004A6C05"/>
    <w:rsid w:val="004C3D79"/>
    <w:rsid w:val="004D5727"/>
    <w:rsid w:val="0052588D"/>
    <w:rsid w:val="00530656"/>
    <w:rsid w:val="00530C2B"/>
    <w:rsid w:val="005329C6"/>
    <w:rsid w:val="00550A69"/>
    <w:rsid w:val="00554FA7"/>
    <w:rsid w:val="00597369"/>
    <w:rsid w:val="005B096D"/>
    <w:rsid w:val="005B4884"/>
    <w:rsid w:val="005C1C45"/>
    <w:rsid w:val="005E22B7"/>
    <w:rsid w:val="005F314B"/>
    <w:rsid w:val="005F6089"/>
    <w:rsid w:val="00621AC3"/>
    <w:rsid w:val="006625A6"/>
    <w:rsid w:val="0067414E"/>
    <w:rsid w:val="006807D2"/>
    <w:rsid w:val="006B7F55"/>
    <w:rsid w:val="006D081C"/>
    <w:rsid w:val="006F4D7F"/>
    <w:rsid w:val="007037DD"/>
    <w:rsid w:val="0070548B"/>
    <w:rsid w:val="00711AF8"/>
    <w:rsid w:val="00725816"/>
    <w:rsid w:val="00742090"/>
    <w:rsid w:val="007423D2"/>
    <w:rsid w:val="00742AAD"/>
    <w:rsid w:val="00763299"/>
    <w:rsid w:val="00764E90"/>
    <w:rsid w:val="007675B2"/>
    <w:rsid w:val="007803ED"/>
    <w:rsid w:val="007A10B7"/>
    <w:rsid w:val="007A1EA2"/>
    <w:rsid w:val="007A21AF"/>
    <w:rsid w:val="007A6140"/>
    <w:rsid w:val="007B4377"/>
    <w:rsid w:val="007C6D4F"/>
    <w:rsid w:val="007D2F43"/>
    <w:rsid w:val="00820944"/>
    <w:rsid w:val="00851411"/>
    <w:rsid w:val="00864F8E"/>
    <w:rsid w:val="008765E8"/>
    <w:rsid w:val="008907F5"/>
    <w:rsid w:val="00890A94"/>
    <w:rsid w:val="008912F7"/>
    <w:rsid w:val="008945D0"/>
    <w:rsid w:val="008A37E4"/>
    <w:rsid w:val="008A5EEC"/>
    <w:rsid w:val="008D364B"/>
    <w:rsid w:val="008D60BC"/>
    <w:rsid w:val="008E4DCB"/>
    <w:rsid w:val="008E50A5"/>
    <w:rsid w:val="008F00F3"/>
    <w:rsid w:val="008F5CF4"/>
    <w:rsid w:val="009048CD"/>
    <w:rsid w:val="0094351A"/>
    <w:rsid w:val="00950BEC"/>
    <w:rsid w:val="00967D5E"/>
    <w:rsid w:val="00994496"/>
    <w:rsid w:val="009B358A"/>
    <w:rsid w:val="009C6D92"/>
    <w:rsid w:val="009E2B8D"/>
    <w:rsid w:val="00A14BB6"/>
    <w:rsid w:val="00A20885"/>
    <w:rsid w:val="00A21F88"/>
    <w:rsid w:val="00A412C1"/>
    <w:rsid w:val="00A81960"/>
    <w:rsid w:val="00A9424E"/>
    <w:rsid w:val="00AB34A7"/>
    <w:rsid w:val="00AC084D"/>
    <w:rsid w:val="00AD6BB3"/>
    <w:rsid w:val="00AE0F15"/>
    <w:rsid w:val="00AE10B4"/>
    <w:rsid w:val="00B035CA"/>
    <w:rsid w:val="00B321CA"/>
    <w:rsid w:val="00B36890"/>
    <w:rsid w:val="00B40DC2"/>
    <w:rsid w:val="00B542BB"/>
    <w:rsid w:val="00B812F1"/>
    <w:rsid w:val="00B877C4"/>
    <w:rsid w:val="00BA21C4"/>
    <w:rsid w:val="00BA6677"/>
    <w:rsid w:val="00BC47EB"/>
    <w:rsid w:val="00BE72A5"/>
    <w:rsid w:val="00BF2000"/>
    <w:rsid w:val="00BF671D"/>
    <w:rsid w:val="00C00FB4"/>
    <w:rsid w:val="00C1730A"/>
    <w:rsid w:val="00C17E55"/>
    <w:rsid w:val="00C2301D"/>
    <w:rsid w:val="00C3678D"/>
    <w:rsid w:val="00C41437"/>
    <w:rsid w:val="00C76ED3"/>
    <w:rsid w:val="00C85D6E"/>
    <w:rsid w:val="00C90AF9"/>
    <w:rsid w:val="00C964EB"/>
    <w:rsid w:val="00C9784F"/>
    <w:rsid w:val="00CA26DA"/>
    <w:rsid w:val="00CA344D"/>
    <w:rsid w:val="00CB6C24"/>
    <w:rsid w:val="00CF7B5F"/>
    <w:rsid w:val="00D0393F"/>
    <w:rsid w:val="00D42304"/>
    <w:rsid w:val="00D54722"/>
    <w:rsid w:val="00D56276"/>
    <w:rsid w:val="00D801FA"/>
    <w:rsid w:val="00DB30F8"/>
    <w:rsid w:val="00DB4C7E"/>
    <w:rsid w:val="00DC4EAA"/>
    <w:rsid w:val="00DD26C3"/>
    <w:rsid w:val="00DD62BF"/>
    <w:rsid w:val="00DD76AF"/>
    <w:rsid w:val="00DE4C14"/>
    <w:rsid w:val="00DF1B7B"/>
    <w:rsid w:val="00E05BA1"/>
    <w:rsid w:val="00E1071C"/>
    <w:rsid w:val="00E14F9B"/>
    <w:rsid w:val="00E22626"/>
    <w:rsid w:val="00E25C69"/>
    <w:rsid w:val="00E473B6"/>
    <w:rsid w:val="00E973A9"/>
    <w:rsid w:val="00EB3462"/>
    <w:rsid w:val="00ED6929"/>
    <w:rsid w:val="00EE378D"/>
    <w:rsid w:val="00F1382C"/>
    <w:rsid w:val="00F60FB4"/>
    <w:rsid w:val="00FA5465"/>
    <w:rsid w:val="00FB19D2"/>
    <w:rsid w:val="00FC494B"/>
    <w:rsid w:val="00FC5309"/>
    <w:rsid w:val="00FD6EB4"/>
    <w:rsid w:val="00FE3A7A"/>
    <w:rsid w:val="00FE5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35B323"/>
  <w15:docId w15:val="{9BFEB513-109C-47A3-88CA-24BF0903B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DC4EAA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en-GB"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7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5309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C5309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A8196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OCBody">
    <w:name w:val="EOC_Body"/>
    <w:basedOn w:val="Normal"/>
    <w:next w:val="Normal"/>
    <w:rsid w:val="00A81960"/>
    <w:pPr>
      <w:widowControl w:val="0"/>
      <w:suppressAutoHyphens/>
      <w:autoSpaceDE w:val="0"/>
      <w:autoSpaceDN w:val="0"/>
      <w:adjustRightInd w:val="0"/>
      <w:spacing w:after="0" w:line="250" w:lineRule="atLeast"/>
      <w:ind w:firstLine="300"/>
      <w:textAlignment w:val="center"/>
    </w:pPr>
    <w:rPr>
      <w:rFonts w:ascii="SabonLTStd-Roman" w:eastAsia="Times New Roman" w:hAnsi="SabonLTStd-Roman" w:cs="SabonLTStd-Roman"/>
      <w:color w:val="000000"/>
      <w:sz w:val="21"/>
      <w:szCs w:val="21"/>
    </w:rPr>
  </w:style>
  <w:style w:type="character" w:customStyle="1" w:styleId="x">
    <w:name w:val="x"/>
    <w:rsid w:val="00A81960"/>
    <w:rPr>
      <w:color w:val="000000"/>
      <w:w w:val="100"/>
    </w:rPr>
  </w:style>
  <w:style w:type="character" w:styleId="Hyperlink">
    <w:name w:val="Hyperlink"/>
    <w:basedOn w:val="DefaultParagraphFont"/>
    <w:uiPriority w:val="99"/>
    <w:unhideWhenUsed/>
    <w:rsid w:val="007B437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4E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E9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DC4EAA"/>
    <w:rPr>
      <w:rFonts w:ascii="Arial" w:eastAsia="Times New Roman" w:hAnsi="Arial" w:cs="Arial"/>
      <w:b/>
      <w:bCs/>
      <w:sz w:val="26"/>
      <w:szCs w:val="26"/>
      <w:lang w:val="en-GB" w:eastAsia="en-GB"/>
    </w:rPr>
  </w:style>
  <w:style w:type="paragraph" w:styleId="NormalWeb">
    <w:name w:val="Normal (Web)"/>
    <w:basedOn w:val="Normal"/>
    <w:rsid w:val="00DC4EAA"/>
    <w:pPr>
      <w:spacing w:after="15" w:line="240" w:lineRule="auto"/>
    </w:pPr>
    <w:rPr>
      <w:rFonts w:ascii="Times New Roman" w:eastAsia="Times New Roman" w:hAnsi="Times New Roman" w:cs="Times New Roman"/>
      <w:color w:val="0082CE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3271E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1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18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Ivan Chukharev</cp:lastModifiedBy>
  <cp:revision>182</cp:revision>
  <dcterms:created xsi:type="dcterms:W3CDTF">2018-09-26T03:12:00Z</dcterms:created>
  <dcterms:modified xsi:type="dcterms:W3CDTF">2023-10-31T01:58:00Z</dcterms:modified>
</cp:coreProperties>
</file>